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125"/>
        <w:gridCol w:w="4742"/>
      </w:tblGrid>
      <w:tr w:rsidR="00973930" w14:paraId="6AFC65EC" w14:textId="77777777">
        <w:trPr>
          <w:trHeight w:hRule="exact" w:val="595"/>
          <w:jc w:val="center"/>
        </w:trPr>
        <w:tc>
          <w:tcPr>
            <w:tcW w:w="10867" w:type="dxa"/>
            <w:gridSpan w:val="2"/>
            <w:shd w:val="clear" w:color="auto" w:fill="FFFFFF"/>
            <w:vAlign w:val="center"/>
          </w:tcPr>
          <w:p w14:paraId="6280319E" w14:textId="77777777" w:rsidR="00973930" w:rsidRDefault="00E64F3C">
            <w:pPr>
              <w:pStyle w:val="Otro0"/>
              <w:shd w:val="clear" w:color="auto" w:fill="auto"/>
              <w:jc w:val="center"/>
              <w:rPr>
                <w:sz w:val="28"/>
                <w:szCs w:val="28"/>
              </w:rPr>
            </w:pPr>
            <w:bookmarkStart w:id="0" w:name="bookmark0"/>
            <w:r>
              <w:rPr>
                <w:b/>
                <w:sz w:val="28"/>
              </w:rPr>
              <w:t>Otro</w:t>
            </w:r>
            <w:bookmarkEnd w:id="0"/>
          </w:p>
        </w:tc>
      </w:tr>
      <w:tr w:rsidR="00973930" w14:paraId="5702D056" w14:textId="77777777">
        <w:trPr>
          <w:trHeight w:hRule="exact" w:val="278"/>
          <w:jc w:val="center"/>
        </w:trPr>
        <w:tc>
          <w:tcPr>
            <w:tcW w:w="10867" w:type="dxa"/>
            <w:gridSpan w:val="2"/>
            <w:shd w:val="clear" w:color="auto" w:fill="FFFFFF"/>
            <w:vAlign w:val="bottom"/>
          </w:tcPr>
          <w:p w14:paraId="6FDEF250" w14:textId="77777777" w:rsidR="00973930" w:rsidRDefault="00E64F3C">
            <w:pPr>
              <w:pStyle w:val="Otro0"/>
              <w:shd w:val="clear" w:color="auto" w:fill="auto"/>
            </w:pPr>
            <w:r>
              <w:rPr>
                <w:b/>
              </w:rPr>
              <w:t>*Respuesta obligatoria</w:t>
            </w:r>
          </w:p>
        </w:tc>
      </w:tr>
      <w:tr w:rsidR="00973930" w14:paraId="5B6DA297" w14:textId="77777777">
        <w:trPr>
          <w:trHeight w:hRule="exact" w:val="307"/>
          <w:jc w:val="center"/>
        </w:trPr>
        <w:tc>
          <w:tcPr>
            <w:tcW w:w="10867" w:type="dxa"/>
            <w:gridSpan w:val="2"/>
            <w:tcBorders>
              <w:top w:val="single" w:sz="4" w:space="0" w:color="auto"/>
            </w:tcBorders>
            <w:shd w:val="clear" w:color="auto" w:fill="FFFFFF"/>
            <w:vAlign w:val="bottom"/>
          </w:tcPr>
          <w:p w14:paraId="21FF5507" w14:textId="77777777" w:rsidR="00973930" w:rsidRDefault="00E64F3C">
            <w:pPr>
              <w:pStyle w:val="Otro0"/>
              <w:shd w:val="clear" w:color="auto" w:fill="auto"/>
            </w:pPr>
            <w:r>
              <w:rPr>
                <w:b/>
              </w:rPr>
              <w:t xml:space="preserve">*Tipo de programa </w:t>
            </w:r>
            <w:r>
              <w:rPr>
                <w:color w:val="FF0000"/>
              </w:rPr>
              <w:t>(marque todas las opciones que correspondan)</w:t>
            </w:r>
            <w:r>
              <w:rPr>
                <w:b/>
              </w:rPr>
              <w:t>:</w:t>
            </w:r>
          </w:p>
        </w:tc>
      </w:tr>
      <w:tr w:rsidR="00973930" w:rsidRPr="000B00A5" w14:paraId="564A5A81" w14:textId="77777777">
        <w:trPr>
          <w:trHeight w:hRule="exact" w:val="403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18036BC6" w14:textId="6D073F45" w:rsidR="00973930" w:rsidRPr="00C65546" w:rsidRDefault="005C24E1">
            <w:pPr>
              <w:pStyle w:val="Otro0"/>
              <w:shd w:val="clear" w:color="auto" w:fill="auto"/>
              <w:tabs>
                <w:tab w:val="left" w:pos="1915"/>
                <w:tab w:val="left" w:pos="3835"/>
                <w:tab w:val="left" w:pos="5755"/>
                <w:tab w:val="left" w:pos="7627"/>
                <w:tab w:val="left" w:pos="9595"/>
              </w:tabs>
              <w:rPr>
                <w:lang w:val="en-US"/>
              </w:rPr>
            </w:pPr>
            <w:r>
              <w:rPr>
                <w:sz w:val="30"/>
              </w:rPr>
              <w:sym w:font="Wingdings" w:char="F06F"/>
            </w:r>
            <w:r w:rsidRPr="00C65546">
              <w:rPr>
                <w:sz w:val="30"/>
                <w:lang w:val="en-US"/>
              </w:rPr>
              <w:t xml:space="preserve"> </w:t>
            </w:r>
            <w:r w:rsidRPr="00C65546">
              <w:rPr>
                <w:lang w:val="en-US"/>
              </w:rPr>
              <w:t>UCEDD</w:t>
            </w:r>
            <w:r w:rsidRPr="00C65546">
              <w:rPr>
                <w:lang w:val="en-US"/>
              </w:rPr>
              <w:tab/>
            </w:r>
            <w:r>
              <w:rPr>
                <w:sz w:val="30"/>
              </w:rPr>
              <w:sym w:font="Wingdings" w:char="F06F"/>
            </w:r>
            <w:r w:rsidRPr="00C65546">
              <w:rPr>
                <w:sz w:val="30"/>
                <w:lang w:val="en-US"/>
              </w:rPr>
              <w:t xml:space="preserve"> </w:t>
            </w:r>
            <w:r w:rsidRPr="00C65546">
              <w:rPr>
                <w:lang w:val="en-US"/>
              </w:rPr>
              <w:t>LEND</w:t>
            </w:r>
            <w:r w:rsidRPr="00C65546">
              <w:rPr>
                <w:lang w:val="en-US"/>
              </w:rPr>
              <w:tab/>
            </w:r>
            <w:r>
              <w:rPr>
                <w:sz w:val="30"/>
              </w:rPr>
              <w:sym w:font="Wingdings" w:char="F06F"/>
            </w:r>
            <w:r w:rsidRPr="00C65546">
              <w:rPr>
                <w:sz w:val="30"/>
                <w:lang w:val="en-US"/>
              </w:rPr>
              <w:t xml:space="preserve"> </w:t>
            </w:r>
            <w:r w:rsidRPr="00C65546">
              <w:rPr>
                <w:lang w:val="en-US"/>
              </w:rPr>
              <w:t>LEAH</w:t>
            </w:r>
            <w:r w:rsidRPr="00C65546">
              <w:rPr>
                <w:lang w:val="en-US"/>
              </w:rPr>
              <w:tab/>
            </w:r>
            <w:r>
              <w:rPr>
                <w:sz w:val="30"/>
              </w:rPr>
              <w:sym w:font="Wingdings" w:char="F06F"/>
            </w:r>
            <w:r w:rsidRPr="00C65546">
              <w:rPr>
                <w:sz w:val="30"/>
                <w:lang w:val="en-US"/>
              </w:rPr>
              <w:t xml:space="preserve"> </w:t>
            </w:r>
            <w:r w:rsidRPr="00C65546">
              <w:rPr>
                <w:lang w:val="en-US"/>
              </w:rPr>
              <w:t>PPC</w:t>
            </w:r>
            <w:r w:rsidRPr="00C65546">
              <w:rPr>
                <w:lang w:val="en-US"/>
              </w:rPr>
              <w:tab/>
            </w:r>
            <w:r>
              <w:rPr>
                <w:sz w:val="30"/>
              </w:rPr>
              <w:sym w:font="Wingdings" w:char="F06F"/>
            </w:r>
            <w:r w:rsidRPr="00C65546">
              <w:rPr>
                <w:sz w:val="30"/>
                <w:lang w:val="en-US"/>
              </w:rPr>
              <w:t xml:space="preserve"> </w:t>
            </w:r>
            <w:r w:rsidRPr="00C65546">
              <w:rPr>
                <w:lang w:val="en-US"/>
              </w:rPr>
              <w:t>DBP</w:t>
            </w:r>
            <w:r w:rsidRPr="00C65546">
              <w:rPr>
                <w:lang w:val="en-US"/>
              </w:rPr>
              <w:tab/>
            </w:r>
            <w:r>
              <w:rPr>
                <w:sz w:val="30"/>
              </w:rPr>
              <w:sym w:font="Wingdings" w:char="F06F"/>
            </w:r>
            <w:r w:rsidRPr="00C65546">
              <w:rPr>
                <w:sz w:val="30"/>
                <w:lang w:val="en-US"/>
              </w:rPr>
              <w:t xml:space="preserve"> </w:t>
            </w:r>
            <w:r w:rsidRPr="00C65546">
              <w:rPr>
                <w:lang w:val="en-US"/>
              </w:rPr>
              <w:t>SDHG</w:t>
            </w:r>
          </w:p>
        </w:tc>
      </w:tr>
      <w:tr w:rsidR="00973930" w14:paraId="06EF7188" w14:textId="77777777">
        <w:trPr>
          <w:trHeight w:hRule="exact" w:val="538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7D7EDCF4" w14:textId="5BA44953" w:rsidR="00973930" w:rsidRDefault="00E64F3C">
            <w:pPr>
              <w:pStyle w:val="Otro0"/>
              <w:shd w:val="clear" w:color="auto" w:fill="auto"/>
            </w:pPr>
            <w:r>
              <w:rPr>
                <w:b/>
              </w:rPr>
              <w:t xml:space="preserve">Relacionado con el COVID-19:  </w:t>
            </w:r>
            <w:r>
              <w:rPr>
                <w:sz w:val="30"/>
              </w:rPr>
              <w:sym w:font="Wingdings" w:char="F06F"/>
            </w:r>
          </w:p>
        </w:tc>
      </w:tr>
      <w:tr w:rsidR="00973930" w14:paraId="68A894FA" w14:textId="77777777">
        <w:trPr>
          <w:trHeight w:hRule="exact" w:val="365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2AE32FAC" w14:textId="77777777" w:rsidR="00973930" w:rsidRDefault="00E64F3C">
            <w:pPr>
              <w:pStyle w:val="Otro0"/>
              <w:shd w:val="clear" w:color="auto" w:fill="auto"/>
              <w:tabs>
                <w:tab w:val="left" w:pos="1435"/>
              </w:tabs>
            </w:pPr>
            <w:r>
              <w:rPr>
                <w:b/>
              </w:rPr>
              <w:t>*Año fiscal</w:t>
            </w:r>
            <w:r>
              <w:t>:</w:t>
            </w:r>
            <w:r>
              <w:tab/>
            </w:r>
            <w:r>
              <w:rPr>
                <w:b/>
                <w:color w:val="0000FF"/>
              </w:rPr>
              <w:t>2023</w:t>
            </w:r>
          </w:p>
        </w:tc>
      </w:tr>
      <w:tr w:rsidR="00973930" w14:paraId="03351A54" w14:textId="77777777">
        <w:trPr>
          <w:trHeight w:hRule="exact" w:val="355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26681D34" w14:textId="77777777" w:rsidR="00973930" w:rsidRDefault="00E64F3C">
            <w:pPr>
              <w:pStyle w:val="Otro0"/>
              <w:shd w:val="clear" w:color="auto" w:fill="auto"/>
              <w:tabs>
                <w:tab w:val="left" w:pos="1435"/>
                <w:tab w:val="left" w:leader="underscore" w:pos="9456"/>
              </w:tabs>
            </w:pPr>
            <w:r>
              <w:rPr>
                <w:b/>
              </w:rPr>
              <w:t>Título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973930" w14:paraId="51A06205" w14:textId="77777777" w:rsidTr="005C24E1">
        <w:trPr>
          <w:trHeight w:hRule="exact" w:val="240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273FB21A" w14:textId="77777777" w:rsidR="00973930" w:rsidRDefault="00E64F3C">
            <w:pPr>
              <w:pStyle w:val="Otro0"/>
              <w:shd w:val="clear" w:color="auto" w:fill="auto"/>
              <w:tabs>
                <w:tab w:val="left" w:leader="underscore" w:pos="9446"/>
              </w:tabs>
            </w:pPr>
            <w:r>
              <w:rPr>
                <w:b/>
              </w:rPr>
              <w:t xml:space="preserve">*Autor(es)/organización (organizaciones) </w:t>
            </w:r>
            <w:r>
              <w:rPr>
                <w:b/>
              </w:rPr>
              <w:tab/>
            </w:r>
          </w:p>
        </w:tc>
      </w:tr>
      <w:tr w:rsidR="00973930" w14:paraId="0FBD7519" w14:textId="77777777" w:rsidTr="005C24E1">
        <w:trPr>
          <w:trHeight w:hRule="exact" w:val="317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10DD2ABE" w14:textId="77777777" w:rsidR="00973930" w:rsidRDefault="00E64F3C">
            <w:pPr>
              <w:pStyle w:val="Otro0"/>
              <w:shd w:val="clear" w:color="auto" w:fill="auto"/>
            </w:pPr>
            <w:r>
              <w:t>(Apellido, nombre)</w:t>
            </w:r>
          </w:p>
        </w:tc>
      </w:tr>
      <w:tr w:rsidR="00973930" w14:paraId="65D935C0" w14:textId="77777777">
        <w:trPr>
          <w:trHeight w:hRule="exact" w:val="326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7241EACA" w14:textId="77777777" w:rsidR="00973930" w:rsidRDefault="00E64F3C">
            <w:pPr>
              <w:pStyle w:val="Otro0"/>
              <w:shd w:val="clear" w:color="auto" w:fill="auto"/>
            </w:pPr>
            <w:r>
              <w:rPr>
                <w:b/>
              </w:rPr>
              <w:t>*Tipo de autor(es)</w:t>
            </w:r>
            <w:r>
              <w:t xml:space="preserve"> (marque todo lo que corresponda, obligatorio solo para los programas de LEND):</w:t>
            </w:r>
          </w:p>
        </w:tc>
      </w:tr>
      <w:tr w:rsidR="00973930" w14:paraId="08BDED8B" w14:textId="77777777">
        <w:trPr>
          <w:trHeight w:hRule="exact" w:val="384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58EFF604" w14:textId="645B98AB" w:rsidR="00973930" w:rsidRDefault="005C24E1">
            <w:pPr>
              <w:pStyle w:val="Otro0"/>
              <w:shd w:val="clear" w:color="auto" w:fill="auto"/>
              <w:tabs>
                <w:tab w:val="left" w:pos="4142"/>
                <w:tab w:val="left" w:pos="8035"/>
              </w:tabs>
              <w:ind w:firstLine="360"/>
            </w:pPr>
            <w:r>
              <w:rPr>
                <w:sz w:val="30"/>
              </w:rPr>
              <w:sym w:font="Wingdings" w:char="F06F"/>
            </w:r>
            <w:r>
              <w:rPr>
                <w:sz w:val="30"/>
              </w:rPr>
              <w:t xml:space="preserve"> </w:t>
            </w:r>
            <w:r>
              <w:t>Miembro del profesorado de LEND</w:t>
            </w:r>
            <w:r>
              <w:tab/>
            </w:r>
            <w:r>
              <w:rPr>
                <w:sz w:val="30"/>
              </w:rPr>
              <w:sym w:font="Wingdings" w:char="F06F"/>
            </w:r>
            <w:r>
              <w:rPr>
                <w:sz w:val="30"/>
              </w:rPr>
              <w:t xml:space="preserve"> </w:t>
            </w:r>
            <w:r>
              <w:t>Pasante de LEND</w:t>
            </w:r>
            <w:r>
              <w:tab/>
            </w:r>
            <w:r>
              <w:rPr>
                <w:sz w:val="30"/>
              </w:rPr>
              <w:sym w:font="Wingdings" w:char="F06F"/>
            </w:r>
            <w:r>
              <w:rPr>
                <w:sz w:val="30"/>
              </w:rPr>
              <w:t xml:space="preserve"> </w:t>
            </w:r>
            <w:r>
              <w:t>Personal de LEND</w:t>
            </w:r>
          </w:p>
        </w:tc>
      </w:tr>
      <w:tr w:rsidR="00973930" w14:paraId="5A09308A" w14:textId="77777777">
        <w:trPr>
          <w:trHeight w:hRule="exact" w:val="336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794EAB29" w14:textId="77777777" w:rsidR="00973930" w:rsidRDefault="00E64F3C">
            <w:pPr>
              <w:pStyle w:val="Otro0"/>
              <w:shd w:val="clear" w:color="auto" w:fill="auto"/>
              <w:tabs>
                <w:tab w:val="left" w:leader="underscore" w:pos="9922"/>
              </w:tabs>
            </w:pPr>
            <w:r>
              <w:rPr>
                <w:b/>
              </w:rPr>
              <w:t>*Fecha de publicación (mm/</w:t>
            </w:r>
            <w:proofErr w:type="spellStart"/>
            <w:r>
              <w:rPr>
                <w:b/>
              </w:rPr>
              <w:t>aaaa</w:t>
            </w:r>
            <w:proofErr w:type="spellEnd"/>
            <w:r>
              <w:rPr>
                <w:b/>
              </w:rPr>
              <w:t xml:space="preserve"> o </w:t>
            </w:r>
            <w:proofErr w:type="spellStart"/>
            <w:r>
              <w:rPr>
                <w:b/>
              </w:rPr>
              <w:t>aaaa</w:t>
            </w:r>
            <w:proofErr w:type="spellEnd"/>
            <w:r>
              <w:rPr>
                <w:b/>
              </w:rPr>
              <w:t xml:space="preserve">) </w:t>
            </w:r>
            <w:r>
              <w:rPr>
                <w:b/>
              </w:rPr>
              <w:tab/>
            </w:r>
          </w:p>
        </w:tc>
      </w:tr>
      <w:tr w:rsidR="00973930" w14:paraId="3C4443C8" w14:textId="77777777" w:rsidTr="005C24E1">
        <w:trPr>
          <w:trHeight w:hRule="exact" w:val="461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2D9806A9" w14:textId="13A1F5BB" w:rsidR="00973930" w:rsidRPr="005C24E1" w:rsidRDefault="00E64F3C">
            <w:pPr>
              <w:pStyle w:val="Otro0"/>
              <w:shd w:val="clear" w:color="auto" w:fill="auto"/>
              <w:tabs>
                <w:tab w:val="left" w:pos="5035"/>
                <w:tab w:val="left" w:leader="underscore" w:pos="10162"/>
              </w:tabs>
            </w:pPr>
            <w:r>
              <w:rPr>
                <w:b/>
              </w:rPr>
              <w:t>*Describa el producto, la publicación o la presentación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br/>
            </w:r>
            <w:r>
              <w:rPr>
                <w:b/>
                <w:u w:val="single"/>
              </w:rPr>
              <w:tab/>
            </w:r>
            <w:r>
              <w:rPr>
                <w:b/>
              </w:rPr>
              <w:tab/>
            </w:r>
          </w:p>
        </w:tc>
      </w:tr>
      <w:tr w:rsidR="00973930" w14:paraId="08880336" w14:textId="77777777" w:rsidTr="005C24E1">
        <w:trPr>
          <w:trHeight w:hRule="exact" w:val="394"/>
          <w:jc w:val="center"/>
        </w:trPr>
        <w:tc>
          <w:tcPr>
            <w:tcW w:w="10867" w:type="dxa"/>
            <w:gridSpan w:val="2"/>
            <w:shd w:val="clear" w:color="auto" w:fill="FFFFFF"/>
            <w:vAlign w:val="bottom"/>
          </w:tcPr>
          <w:p w14:paraId="21E926F3" w14:textId="77777777" w:rsidR="00973930" w:rsidRDefault="00E64F3C">
            <w:pPr>
              <w:pStyle w:val="Otro0"/>
              <w:shd w:val="clear" w:color="auto" w:fill="auto"/>
              <w:tabs>
                <w:tab w:val="left" w:leader="underscore" w:pos="10166"/>
              </w:tabs>
            </w:pPr>
            <w:r>
              <w:rPr>
                <w:b/>
              </w:rPr>
              <w:t xml:space="preserve">*Incluido(s) en la exportación del DGIS/EHB para </w:t>
            </w:r>
            <w:r>
              <w:rPr>
                <w:b/>
              </w:rPr>
              <w:tab/>
            </w:r>
          </w:p>
        </w:tc>
      </w:tr>
      <w:tr w:rsidR="00973930" w14:paraId="5FB09C2F" w14:textId="77777777" w:rsidTr="00C65546">
        <w:trPr>
          <w:trHeight w:hRule="exact" w:val="512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64EFD44E" w14:textId="77777777" w:rsidR="00973930" w:rsidRDefault="00E64F3C">
            <w:pPr>
              <w:pStyle w:val="Otro0"/>
              <w:shd w:val="clear" w:color="auto" w:fill="auto"/>
            </w:pPr>
            <w:r>
              <w:rPr>
                <w:color w:val="FF0000"/>
              </w:rPr>
              <w:t>Escriba el año fiscal actual si se trata de un producto nuevo; escriba el año fiscal pasado si está recreando el producto con fines de difusión.</w:t>
            </w:r>
          </w:p>
        </w:tc>
      </w:tr>
      <w:tr w:rsidR="00973930" w14:paraId="526DC0C2" w14:textId="77777777">
        <w:trPr>
          <w:trHeight w:hRule="exact" w:val="240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1564ADD7" w14:textId="77777777" w:rsidR="00973930" w:rsidRDefault="00E64F3C">
            <w:pPr>
              <w:pStyle w:val="Otro0"/>
              <w:shd w:val="clear" w:color="auto" w:fill="auto"/>
            </w:pPr>
            <w:r>
              <w:rPr>
                <w:b/>
              </w:rPr>
              <w:t>*Público objetivo</w:t>
            </w:r>
            <w:r>
              <w:t xml:space="preserve"> (marque todas las opciones que correspondan)</w:t>
            </w:r>
          </w:p>
        </w:tc>
      </w:tr>
      <w:tr w:rsidR="00973930" w14:paraId="3449CE70" w14:textId="77777777" w:rsidTr="005C24E1">
        <w:trPr>
          <w:trHeight w:hRule="exact" w:val="380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5788C065" w14:textId="14D649DA" w:rsidR="00973930" w:rsidRDefault="005C24E1" w:rsidP="00C65546">
            <w:pPr>
              <w:pStyle w:val="Otro0"/>
              <w:shd w:val="clear" w:color="auto" w:fill="auto"/>
              <w:tabs>
                <w:tab w:val="left" w:pos="2784"/>
                <w:tab w:val="left" w:pos="5539"/>
                <w:tab w:val="left" w:pos="8774"/>
              </w:tabs>
            </w:pPr>
            <w:r>
              <w:rPr>
                <w:sz w:val="30"/>
              </w:rPr>
              <w:sym w:font="Wingdings" w:char="F06F"/>
            </w:r>
            <w:r>
              <w:rPr>
                <w:sz w:val="30"/>
              </w:rPr>
              <w:t xml:space="preserve"> </w:t>
            </w:r>
            <w:r>
              <w:t>Consumidores/familias</w:t>
            </w:r>
            <w:r>
              <w:tab/>
            </w:r>
            <w:r>
              <w:rPr>
                <w:sz w:val="30"/>
              </w:rPr>
              <w:sym w:font="Wingdings" w:char="F06F"/>
            </w:r>
            <w:r>
              <w:rPr>
                <w:sz w:val="30"/>
              </w:rPr>
              <w:t xml:space="preserve"> </w:t>
            </w:r>
            <w:r>
              <w:t>Profesionales</w:t>
            </w:r>
            <w:r>
              <w:tab/>
            </w:r>
            <w:r>
              <w:rPr>
                <w:sz w:val="30"/>
              </w:rPr>
              <w:sym w:font="Wingdings" w:char="F06F"/>
            </w:r>
            <w:r>
              <w:rPr>
                <w:sz w:val="30"/>
              </w:rPr>
              <w:t xml:space="preserve"> </w:t>
            </w:r>
            <w:r>
              <w:t>Responsables de políticas</w:t>
            </w:r>
            <w:r>
              <w:tab/>
            </w:r>
            <w:r>
              <w:rPr>
                <w:sz w:val="30"/>
              </w:rPr>
              <w:sym w:font="Wingdings" w:char="F06F"/>
            </w:r>
            <w:r>
              <w:rPr>
                <w:sz w:val="30"/>
              </w:rPr>
              <w:t xml:space="preserve"> </w:t>
            </w:r>
            <w:r>
              <w:t>Estudiantes</w:t>
            </w:r>
          </w:p>
        </w:tc>
      </w:tr>
      <w:tr w:rsidR="00973930" w14:paraId="191ED787" w14:textId="77777777" w:rsidTr="00C65546">
        <w:trPr>
          <w:trHeight w:hRule="exact" w:val="500"/>
          <w:jc w:val="center"/>
        </w:trPr>
        <w:tc>
          <w:tcPr>
            <w:tcW w:w="10867" w:type="dxa"/>
            <w:gridSpan w:val="2"/>
            <w:shd w:val="clear" w:color="auto" w:fill="FFFFFF"/>
            <w:vAlign w:val="bottom"/>
          </w:tcPr>
          <w:p w14:paraId="0E81802C" w14:textId="77777777" w:rsidR="00973930" w:rsidRDefault="00E64F3C">
            <w:pPr>
              <w:pStyle w:val="Otro0"/>
              <w:shd w:val="clear" w:color="auto" w:fill="auto"/>
            </w:pPr>
            <w:r>
              <w:rPr>
                <w:b/>
              </w:rPr>
              <w:t xml:space="preserve">Difusión del </w:t>
            </w:r>
            <w:proofErr w:type="gramStart"/>
            <w:r>
              <w:rPr>
                <w:b/>
              </w:rPr>
              <w:t xml:space="preserve">producto </w:t>
            </w:r>
            <w:r>
              <w:t xml:space="preserve"> Marque</w:t>
            </w:r>
            <w:proofErr w:type="gramEnd"/>
            <w:r>
              <w:t xml:space="preserve"> esta casilla si tiene previsto declarar este producto como producto de difusión a la OIDD para el año fiscal actual.</w:t>
            </w:r>
          </w:p>
        </w:tc>
      </w:tr>
      <w:tr w:rsidR="00973930" w14:paraId="408B02EB" w14:textId="77777777">
        <w:trPr>
          <w:trHeight w:hRule="exact" w:val="240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4F3F0AB8" w14:textId="77777777" w:rsidR="00973930" w:rsidRDefault="00E64F3C">
            <w:pPr>
              <w:pStyle w:val="Otro0"/>
              <w:shd w:val="clear" w:color="auto" w:fill="auto"/>
            </w:pPr>
            <w:r>
              <w:t>para el año fiscal actual.</w:t>
            </w:r>
          </w:p>
        </w:tc>
      </w:tr>
      <w:tr w:rsidR="00973930" w14:paraId="6B3C5671" w14:textId="77777777">
        <w:trPr>
          <w:trHeight w:hRule="exact" w:val="298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2FFBD58D" w14:textId="77777777" w:rsidR="00973930" w:rsidRDefault="00E64F3C">
            <w:pPr>
              <w:pStyle w:val="Otro0"/>
              <w:shd w:val="clear" w:color="auto" w:fill="auto"/>
              <w:tabs>
                <w:tab w:val="left" w:leader="underscore" w:pos="8549"/>
              </w:tabs>
              <w:ind w:firstLine="720"/>
            </w:pPr>
            <w:r>
              <w:rPr>
                <w:b/>
              </w:rPr>
              <w:t xml:space="preserve">Cantidad del producto difundido </w:t>
            </w:r>
            <w:r>
              <w:rPr>
                <w:b/>
              </w:rPr>
              <w:tab/>
            </w:r>
          </w:p>
        </w:tc>
      </w:tr>
      <w:tr w:rsidR="00973930" w14:paraId="497F9FB6" w14:textId="77777777">
        <w:trPr>
          <w:trHeight w:hRule="exact" w:val="365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04CD0D30" w14:textId="77777777" w:rsidR="00973930" w:rsidRDefault="00E64F3C">
            <w:pPr>
              <w:pStyle w:val="Otro0"/>
              <w:shd w:val="clear" w:color="auto" w:fill="auto"/>
              <w:tabs>
                <w:tab w:val="left" w:pos="3595"/>
                <w:tab w:val="left" w:leader="underscore" w:pos="10166"/>
              </w:tabs>
            </w:pPr>
            <w:r>
              <w:rPr>
                <w:b/>
              </w:rPr>
              <w:t>*Para obtener copias (URL o correo electrónico)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973930" w14:paraId="7CCD38F9" w14:textId="77777777">
        <w:trPr>
          <w:trHeight w:hRule="exact" w:val="422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401EE893" w14:textId="77777777" w:rsidR="00973930" w:rsidRDefault="00E64F3C">
            <w:pPr>
              <w:pStyle w:val="Otro0"/>
              <w:shd w:val="clear" w:color="auto" w:fill="auto"/>
            </w:pPr>
            <w:r>
              <w:rPr>
                <w:b/>
              </w:rPr>
              <w:t>Cita según el formato APA</w:t>
            </w:r>
          </w:p>
        </w:tc>
      </w:tr>
      <w:tr w:rsidR="00973930" w14:paraId="3B619198" w14:textId="77777777" w:rsidTr="00C65546">
        <w:trPr>
          <w:trHeight w:hRule="exact" w:val="266"/>
          <w:jc w:val="center"/>
        </w:trPr>
        <w:tc>
          <w:tcPr>
            <w:tcW w:w="10867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680FA609" w14:textId="77777777" w:rsidR="00973930" w:rsidRDefault="00973930">
            <w:pPr>
              <w:rPr>
                <w:sz w:val="10"/>
                <w:szCs w:val="10"/>
              </w:rPr>
            </w:pPr>
          </w:p>
        </w:tc>
      </w:tr>
      <w:tr w:rsidR="00973930" w14:paraId="161B97CF" w14:textId="77777777" w:rsidTr="00C65546">
        <w:trPr>
          <w:trHeight w:hRule="exact" w:val="128"/>
          <w:jc w:val="center"/>
        </w:trPr>
        <w:tc>
          <w:tcPr>
            <w:tcW w:w="10867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291B4465" w14:textId="77777777" w:rsidR="00973930" w:rsidRDefault="00973930">
            <w:pPr>
              <w:rPr>
                <w:sz w:val="10"/>
                <w:szCs w:val="10"/>
              </w:rPr>
            </w:pPr>
          </w:p>
        </w:tc>
      </w:tr>
      <w:tr w:rsidR="00973930" w14:paraId="599A0FBC" w14:textId="77777777" w:rsidTr="00C65546">
        <w:trPr>
          <w:trHeight w:hRule="exact" w:val="278"/>
          <w:jc w:val="center"/>
        </w:trPr>
        <w:tc>
          <w:tcPr>
            <w:tcW w:w="10867" w:type="dxa"/>
            <w:gridSpan w:val="2"/>
            <w:shd w:val="clear" w:color="auto" w:fill="FFFFFF"/>
            <w:vAlign w:val="center"/>
          </w:tcPr>
          <w:p w14:paraId="3B9B8DC2" w14:textId="77777777" w:rsidR="00973930" w:rsidRDefault="00E64F3C" w:rsidP="00C65546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1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973930" w14:paraId="5AA085F6" w14:textId="77777777" w:rsidTr="00C65546">
        <w:trPr>
          <w:trHeight w:hRule="exact" w:val="278"/>
          <w:jc w:val="center"/>
        </w:trPr>
        <w:tc>
          <w:tcPr>
            <w:tcW w:w="10867" w:type="dxa"/>
            <w:gridSpan w:val="2"/>
            <w:shd w:val="clear" w:color="auto" w:fill="FFFFFF"/>
            <w:vAlign w:val="center"/>
          </w:tcPr>
          <w:p w14:paraId="065A8B59" w14:textId="77777777" w:rsidR="00973930" w:rsidRDefault="00E64F3C" w:rsidP="00C65546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2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973930" w14:paraId="41DE128E" w14:textId="77777777" w:rsidTr="00C65546">
        <w:trPr>
          <w:trHeight w:hRule="exact" w:val="259"/>
          <w:jc w:val="center"/>
        </w:trPr>
        <w:tc>
          <w:tcPr>
            <w:tcW w:w="10867" w:type="dxa"/>
            <w:gridSpan w:val="2"/>
            <w:shd w:val="clear" w:color="auto" w:fill="FFFFFF"/>
            <w:vAlign w:val="center"/>
          </w:tcPr>
          <w:p w14:paraId="5B4003C9" w14:textId="77777777" w:rsidR="00973930" w:rsidRDefault="00E64F3C" w:rsidP="00C65546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3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973930" w14:paraId="21EF50AD" w14:textId="77777777" w:rsidTr="00C65546">
        <w:trPr>
          <w:trHeight w:hRule="exact" w:val="240"/>
          <w:jc w:val="center"/>
        </w:trPr>
        <w:tc>
          <w:tcPr>
            <w:tcW w:w="10867" w:type="dxa"/>
            <w:gridSpan w:val="2"/>
            <w:shd w:val="clear" w:color="auto" w:fill="FFFFFF"/>
            <w:vAlign w:val="center"/>
          </w:tcPr>
          <w:p w14:paraId="7F7AB7EF" w14:textId="77777777" w:rsidR="00973930" w:rsidRDefault="00E64F3C" w:rsidP="00C65546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4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973930" w14:paraId="3721EE76" w14:textId="77777777" w:rsidTr="00C65546">
        <w:trPr>
          <w:trHeight w:hRule="exact" w:val="418"/>
          <w:jc w:val="center"/>
        </w:trPr>
        <w:tc>
          <w:tcPr>
            <w:tcW w:w="10867" w:type="dxa"/>
            <w:gridSpan w:val="2"/>
            <w:shd w:val="clear" w:color="auto" w:fill="FFFFFF"/>
            <w:vAlign w:val="center"/>
          </w:tcPr>
          <w:p w14:paraId="74F6B245" w14:textId="77777777" w:rsidR="00973930" w:rsidRDefault="00E64F3C" w:rsidP="00C65546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5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973930" w14:paraId="66E8AA7E" w14:textId="77777777" w:rsidTr="00C65546">
        <w:trPr>
          <w:trHeight w:hRule="exact" w:val="582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2BC60633" w14:textId="77777777" w:rsidR="00973930" w:rsidRDefault="00E64F3C">
            <w:pPr>
              <w:pStyle w:val="Otro0"/>
              <w:shd w:val="clear" w:color="auto" w:fill="auto"/>
            </w:pPr>
            <w:r>
              <w:rPr>
                <w:b/>
              </w:rPr>
              <w:t xml:space="preserve">Breve descripción para la búsqueda pública del NIRS de la Asociación de Centros Universitarios para Discapacidades (AUCD, </w:t>
            </w:r>
            <w:proofErr w:type="spellStart"/>
            <w:r>
              <w:rPr>
                <w:b/>
              </w:rPr>
              <w:t>pos</w:t>
            </w:r>
            <w:proofErr w:type="spellEnd"/>
            <w:r>
              <w:rPr>
                <w:b/>
              </w:rPr>
              <w:t xml:space="preserve"> sus siglas en inglés)</w:t>
            </w:r>
            <w:r>
              <w:t xml:space="preserve"> (hasta 500 caracteres)</w:t>
            </w:r>
          </w:p>
        </w:tc>
      </w:tr>
      <w:tr w:rsidR="00973930" w14:paraId="1506F16A" w14:textId="77777777">
        <w:trPr>
          <w:trHeight w:hRule="exact" w:val="269"/>
          <w:jc w:val="center"/>
        </w:trPr>
        <w:tc>
          <w:tcPr>
            <w:tcW w:w="10867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06E1870F" w14:textId="77777777" w:rsidR="00973930" w:rsidRDefault="00973930">
            <w:pPr>
              <w:rPr>
                <w:sz w:val="10"/>
                <w:szCs w:val="10"/>
              </w:rPr>
            </w:pPr>
          </w:p>
        </w:tc>
      </w:tr>
      <w:tr w:rsidR="00973930" w14:paraId="26ADD138" w14:textId="77777777">
        <w:trPr>
          <w:trHeight w:hRule="exact" w:val="269"/>
          <w:jc w:val="center"/>
        </w:trPr>
        <w:tc>
          <w:tcPr>
            <w:tcW w:w="10867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4668345E" w14:textId="77777777" w:rsidR="00973930" w:rsidRDefault="00973930">
            <w:pPr>
              <w:rPr>
                <w:sz w:val="10"/>
                <w:szCs w:val="10"/>
              </w:rPr>
            </w:pPr>
          </w:p>
        </w:tc>
      </w:tr>
      <w:tr w:rsidR="00973930" w14:paraId="34677991" w14:textId="77777777">
        <w:trPr>
          <w:trHeight w:hRule="exact" w:val="259"/>
          <w:jc w:val="center"/>
        </w:trPr>
        <w:tc>
          <w:tcPr>
            <w:tcW w:w="10867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7540075D" w14:textId="77777777" w:rsidR="00973930" w:rsidRDefault="00973930">
            <w:pPr>
              <w:rPr>
                <w:sz w:val="10"/>
                <w:szCs w:val="10"/>
              </w:rPr>
            </w:pPr>
          </w:p>
        </w:tc>
      </w:tr>
      <w:tr w:rsidR="00973930" w14:paraId="656A0A98" w14:textId="77777777" w:rsidTr="005C24E1">
        <w:trPr>
          <w:trHeight w:hRule="exact" w:val="226"/>
          <w:jc w:val="center"/>
        </w:trPr>
        <w:tc>
          <w:tcPr>
            <w:tcW w:w="10867" w:type="dxa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00AF700B" w14:textId="77777777" w:rsidR="00973930" w:rsidRDefault="00973930">
            <w:pPr>
              <w:rPr>
                <w:sz w:val="10"/>
                <w:szCs w:val="10"/>
              </w:rPr>
            </w:pPr>
          </w:p>
        </w:tc>
      </w:tr>
      <w:tr w:rsidR="00973930" w14:paraId="237B91B4" w14:textId="77777777" w:rsidTr="00C65546">
        <w:trPr>
          <w:trHeight w:hRule="exact" w:val="464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302556B1" w14:textId="77777777" w:rsidR="00973930" w:rsidRDefault="00E64F3C">
            <w:pPr>
              <w:pStyle w:val="Otro0"/>
              <w:shd w:val="clear" w:color="auto" w:fill="auto"/>
            </w:pPr>
            <w:r>
              <w:rPr>
                <w:b/>
              </w:rPr>
              <w:t xml:space="preserve">Formatos alternativos </w:t>
            </w:r>
            <w:r>
              <w:t xml:space="preserve">(marque todos los que correspondan a los formatos alternativos en los que se difundió </w:t>
            </w:r>
            <w:proofErr w:type="gramStart"/>
            <w:r>
              <w:rPr>
                <w:b/>
              </w:rPr>
              <w:t xml:space="preserve">realmente </w:t>
            </w:r>
            <w:r>
              <w:t xml:space="preserve"> el</w:t>
            </w:r>
            <w:proofErr w:type="gramEnd"/>
            <w:r>
              <w:t xml:space="preserve"> producto)</w:t>
            </w:r>
          </w:p>
        </w:tc>
      </w:tr>
      <w:tr w:rsidR="00973930" w14:paraId="7F5370A4" w14:textId="77777777" w:rsidTr="005C24E1">
        <w:trPr>
          <w:trHeight w:hRule="exact" w:val="318"/>
          <w:jc w:val="center"/>
        </w:trPr>
        <w:tc>
          <w:tcPr>
            <w:tcW w:w="6125" w:type="dxa"/>
            <w:shd w:val="clear" w:color="auto" w:fill="FFFFFF"/>
            <w:vAlign w:val="center"/>
          </w:tcPr>
          <w:p w14:paraId="56917238" w14:textId="77777777" w:rsidR="00973930" w:rsidRDefault="00E64F3C" w:rsidP="005C24E1">
            <w:pPr>
              <w:pStyle w:val="Otro0"/>
              <w:shd w:val="clear" w:color="auto" w:fill="auto"/>
              <w:ind w:firstLine="380"/>
            </w:pPr>
            <w:r>
              <w:rPr>
                <w:sz w:val="30"/>
              </w:rPr>
              <w:t xml:space="preserve">□ </w:t>
            </w:r>
            <w:r>
              <w:t>Con subtítulos</w:t>
            </w:r>
          </w:p>
        </w:tc>
        <w:tc>
          <w:tcPr>
            <w:tcW w:w="4742" w:type="dxa"/>
            <w:vMerge w:val="restart"/>
            <w:shd w:val="clear" w:color="auto" w:fill="FFFFFF"/>
            <w:vAlign w:val="center"/>
          </w:tcPr>
          <w:p w14:paraId="24D7A14B" w14:textId="54963B34" w:rsidR="00973930" w:rsidRDefault="00C65546" w:rsidP="005C24E1">
            <w:pPr>
              <w:pStyle w:val="Otro0"/>
              <w:shd w:val="clear" w:color="auto" w:fill="auto"/>
              <w:ind w:left="360" w:hanging="360"/>
            </w:pPr>
            <w:r>
              <w:rPr>
                <w:sz w:val="30"/>
              </w:rPr>
              <w:t>□</w:t>
            </w:r>
            <w:r>
              <w:rPr>
                <w:sz w:val="30"/>
              </w:rPr>
              <w:tab/>
            </w:r>
            <w:r w:rsidR="00E64F3C">
              <w:t>Electrónico (por ejemplo, disco, CD, publicación en la web conforme a la Sección 508)</w:t>
            </w:r>
          </w:p>
        </w:tc>
      </w:tr>
      <w:tr w:rsidR="00973930" w14:paraId="1CA4FFFF" w14:textId="77777777" w:rsidTr="005C24E1">
        <w:trPr>
          <w:trHeight w:val="346"/>
          <w:jc w:val="center"/>
        </w:trPr>
        <w:tc>
          <w:tcPr>
            <w:tcW w:w="6125" w:type="dxa"/>
            <w:shd w:val="clear" w:color="auto" w:fill="FFFFFF"/>
            <w:vAlign w:val="center"/>
          </w:tcPr>
          <w:p w14:paraId="3F153ED6" w14:textId="77777777" w:rsidR="00973930" w:rsidRDefault="00E64F3C" w:rsidP="005C24E1">
            <w:pPr>
              <w:pStyle w:val="Otro0"/>
              <w:shd w:val="clear" w:color="auto" w:fill="auto"/>
              <w:ind w:firstLine="380"/>
            </w:pPr>
            <w:r>
              <w:rPr>
                <w:sz w:val="30"/>
              </w:rPr>
              <w:t xml:space="preserve">□ </w:t>
            </w:r>
            <w:r>
              <w:t>Braille</w:t>
            </w:r>
          </w:p>
        </w:tc>
        <w:tc>
          <w:tcPr>
            <w:tcW w:w="4742" w:type="dxa"/>
            <w:vMerge/>
            <w:shd w:val="clear" w:color="auto" w:fill="FFFFFF"/>
            <w:vAlign w:val="center"/>
          </w:tcPr>
          <w:p w14:paraId="2D1869F1" w14:textId="77777777" w:rsidR="00973930" w:rsidRDefault="00973930" w:rsidP="005C24E1"/>
        </w:tc>
      </w:tr>
      <w:tr w:rsidR="00973930" w14:paraId="18062CB5" w14:textId="77777777" w:rsidTr="005C24E1">
        <w:trPr>
          <w:trHeight w:val="318"/>
          <w:jc w:val="center"/>
        </w:trPr>
        <w:tc>
          <w:tcPr>
            <w:tcW w:w="6125" w:type="dxa"/>
            <w:shd w:val="clear" w:color="auto" w:fill="FFFFFF"/>
            <w:vAlign w:val="center"/>
          </w:tcPr>
          <w:p w14:paraId="00FD8B05" w14:textId="77777777" w:rsidR="00973930" w:rsidRPr="005C24E1" w:rsidRDefault="00E64F3C" w:rsidP="005C24E1">
            <w:pPr>
              <w:pStyle w:val="Otro0"/>
              <w:shd w:val="clear" w:color="auto" w:fill="auto"/>
              <w:ind w:firstLine="380"/>
            </w:pPr>
            <w:r>
              <w:rPr>
                <w:sz w:val="30"/>
              </w:rPr>
              <w:t xml:space="preserve">□ </w:t>
            </w:r>
            <w:r>
              <w:t>Audio (casete, archivo de audio, etc.)</w:t>
            </w:r>
          </w:p>
        </w:tc>
        <w:tc>
          <w:tcPr>
            <w:tcW w:w="4742" w:type="dxa"/>
            <w:shd w:val="clear" w:color="auto" w:fill="FFFFFF"/>
            <w:vAlign w:val="center"/>
          </w:tcPr>
          <w:p w14:paraId="19CAE6D5" w14:textId="0502F915" w:rsidR="00973930" w:rsidRDefault="00C65546" w:rsidP="00C65546">
            <w:pPr>
              <w:pStyle w:val="Otro0"/>
              <w:shd w:val="clear" w:color="auto" w:fill="auto"/>
              <w:tabs>
                <w:tab w:val="left" w:pos="386"/>
              </w:tabs>
            </w:pPr>
            <w:r>
              <w:rPr>
                <w:sz w:val="30"/>
              </w:rPr>
              <w:t>□</w:t>
            </w:r>
            <w:r>
              <w:rPr>
                <w:sz w:val="30"/>
              </w:rPr>
              <w:tab/>
            </w:r>
            <w:r w:rsidR="00E64F3C">
              <w:t xml:space="preserve">Idioma que no sea el inglés </w:t>
            </w:r>
          </w:p>
        </w:tc>
      </w:tr>
      <w:tr w:rsidR="00973930" w14:paraId="767811B9" w14:textId="77777777" w:rsidTr="005C24E1">
        <w:trPr>
          <w:trHeight w:val="318"/>
          <w:jc w:val="center"/>
        </w:trPr>
        <w:tc>
          <w:tcPr>
            <w:tcW w:w="6125" w:type="dxa"/>
            <w:shd w:val="clear" w:color="auto" w:fill="FFFFFF"/>
            <w:vAlign w:val="center"/>
          </w:tcPr>
          <w:p w14:paraId="3FEDEAFE" w14:textId="77777777" w:rsidR="00973930" w:rsidRDefault="00E64F3C" w:rsidP="005C24E1">
            <w:pPr>
              <w:pStyle w:val="Otro0"/>
              <w:shd w:val="clear" w:color="auto" w:fill="auto"/>
              <w:ind w:firstLine="380"/>
            </w:pPr>
            <w:r>
              <w:rPr>
                <w:sz w:val="30"/>
              </w:rPr>
              <w:t xml:space="preserve">□ </w:t>
            </w:r>
            <w:r>
              <w:t>Formato visual o en letra grande</w:t>
            </w:r>
          </w:p>
        </w:tc>
        <w:tc>
          <w:tcPr>
            <w:tcW w:w="4742" w:type="dxa"/>
            <w:shd w:val="clear" w:color="auto" w:fill="FFFFFF"/>
            <w:vAlign w:val="center"/>
          </w:tcPr>
          <w:p w14:paraId="255CDC31" w14:textId="77777777" w:rsidR="00973930" w:rsidRDefault="00973930" w:rsidP="005C24E1">
            <w:pPr>
              <w:rPr>
                <w:sz w:val="10"/>
                <w:szCs w:val="10"/>
              </w:rPr>
            </w:pPr>
          </w:p>
        </w:tc>
      </w:tr>
      <w:tr w:rsidR="00973930" w14:paraId="5BA62219" w14:textId="77777777">
        <w:trPr>
          <w:trHeight w:hRule="exact" w:val="259"/>
          <w:jc w:val="center"/>
        </w:trPr>
        <w:tc>
          <w:tcPr>
            <w:tcW w:w="10867" w:type="dxa"/>
            <w:gridSpan w:val="2"/>
            <w:shd w:val="clear" w:color="auto" w:fill="FFFFFF"/>
            <w:vAlign w:val="bottom"/>
          </w:tcPr>
          <w:p w14:paraId="774CE2CF" w14:textId="77777777" w:rsidR="00973930" w:rsidRDefault="00E64F3C">
            <w:pPr>
              <w:pStyle w:val="Otro0"/>
              <w:shd w:val="clear" w:color="auto" w:fill="auto"/>
            </w:pPr>
            <w:r>
              <w:rPr>
                <w:b/>
              </w:rPr>
              <w:t>Información de pedidos</w:t>
            </w:r>
          </w:p>
        </w:tc>
      </w:tr>
      <w:tr w:rsidR="00973930" w14:paraId="633503AD" w14:textId="77777777" w:rsidTr="005C24E1">
        <w:trPr>
          <w:trHeight w:hRule="exact" w:val="259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0F76FF83" w14:textId="77777777" w:rsidR="00973930" w:rsidRDefault="00E64F3C">
            <w:pPr>
              <w:pStyle w:val="Otro0"/>
              <w:shd w:val="clear" w:color="auto" w:fill="auto"/>
              <w:tabs>
                <w:tab w:val="left" w:pos="1426"/>
                <w:tab w:val="left" w:leader="underscore" w:pos="3432"/>
              </w:tabs>
              <w:ind w:firstLine="360"/>
            </w:pPr>
            <w:r>
              <w:rPr>
                <w:b/>
              </w:rPr>
              <w:t>Costo</w:t>
            </w:r>
            <w:r>
              <w:rPr>
                <w:b/>
              </w:rPr>
              <w:tab/>
              <w:t>$</w:t>
            </w:r>
            <w:r>
              <w:rPr>
                <w:b/>
              </w:rPr>
              <w:tab/>
              <w:t xml:space="preserve"> </w:t>
            </w:r>
            <w:r>
              <w:t>(precio/unidad; puede usar el formato 99.99 pero no se permiten comas)</w:t>
            </w:r>
          </w:p>
        </w:tc>
      </w:tr>
      <w:tr w:rsidR="00973930" w14:paraId="03E0FC47" w14:textId="77777777" w:rsidTr="00C65546">
        <w:trPr>
          <w:trHeight w:hRule="exact" w:val="240"/>
          <w:jc w:val="center"/>
        </w:trPr>
        <w:tc>
          <w:tcPr>
            <w:tcW w:w="10867" w:type="dxa"/>
            <w:gridSpan w:val="2"/>
            <w:shd w:val="clear" w:color="auto" w:fill="FFFFFF"/>
          </w:tcPr>
          <w:p w14:paraId="03DB01CE" w14:textId="77777777" w:rsidR="00973930" w:rsidRDefault="00E64F3C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  <w:ind w:firstLine="360"/>
            </w:pPr>
            <w:r>
              <w:rPr>
                <w:b/>
              </w:rPr>
              <w:t>Nombre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973930" w14:paraId="146411C6" w14:textId="77777777">
        <w:trPr>
          <w:trHeight w:hRule="exact" w:val="288"/>
          <w:jc w:val="center"/>
        </w:trPr>
        <w:tc>
          <w:tcPr>
            <w:tcW w:w="10867" w:type="dxa"/>
            <w:gridSpan w:val="2"/>
            <w:shd w:val="clear" w:color="auto" w:fill="FFFFFF"/>
            <w:vAlign w:val="bottom"/>
          </w:tcPr>
          <w:p w14:paraId="693AEB5C" w14:textId="7CE06E53" w:rsidR="00973930" w:rsidRDefault="00973930">
            <w:pPr>
              <w:pStyle w:val="Otro0"/>
              <w:shd w:val="clear" w:color="auto" w:fill="auto"/>
              <w:ind w:left="7300"/>
            </w:pPr>
          </w:p>
        </w:tc>
      </w:tr>
    </w:tbl>
    <w:p w14:paraId="5E0A9B3D" w14:textId="77777777" w:rsidR="005C24E1" w:rsidRPr="005C24E1" w:rsidRDefault="005C24E1">
      <w:pPr>
        <w:rPr>
          <w:sz w:val="2"/>
          <w:szCs w:val="2"/>
        </w:rPr>
      </w:pPr>
    </w:p>
    <w:sectPr w:rsidR="005C24E1" w:rsidRPr="005C24E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30" w:right="681" w:bottom="338" w:left="691" w:header="302" w:footer="3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3F8BF" w14:textId="77777777" w:rsidR="00E64F3C" w:rsidRDefault="00E64F3C">
      <w:r>
        <w:separator/>
      </w:r>
    </w:p>
  </w:endnote>
  <w:endnote w:type="continuationSeparator" w:id="0">
    <w:p w14:paraId="2623C417" w14:textId="77777777" w:rsidR="00E64F3C" w:rsidRDefault="00E64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A5775" w14:textId="77777777" w:rsidR="000B00A5" w:rsidRDefault="000B00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55E7F" w14:textId="20A977E5" w:rsidR="000B00A5" w:rsidRDefault="000B00A5" w:rsidP="00D44220">
    <w:pPr>
      <w:pStyle w:val="Otro0"/>
      <w:shd w:val="clear" w:color="auto" w:fill="auto"/>
      <w:jc w:val="right"/>
    </w:pPr>
    <w:r>
      <w:rPr>
        <w:rFonts w:ascii="Calibri" w:hAnsi="Calibri"/>
      </w:rPr>
      <w:t xml:space="preserve">Formulario en papel del </w:t>
    </w:r>
    <w:r>
      <w:rPr>
        <w:rFonts w:ascii="Calibri" w:hAnsi="Calibri"/>
        <w:b/>
      </w:rPr>
      <w:t>producto</w:t>
    </w:r>
    <w:r>
      <w:rPr>
        <w:rFonts w:ascii="Calibri" w:hAnsi="Calibri"/>
      </w:rPr>
      <w:t xml:space="preserve"> del NIRS del año fiscal 2023</w:t>
    </w:r>
    <w:r w:rsidR="00D44220">
      <w:rPr>
        <w:rFonts w:ascii="Calibri" w:hAnsi="Calibri"/>
      </w:rPr>
      <w:tab/>
      <w:t>P</w:t>
    </w:r>
    <w:r>
      <w:rPr>
        <w:rFonts w:ascii="Calibri" w:hAnsi="Calibri"/>
      </w:rPr>
      <w:t>ágina 1 de 1</w:t>
    </w:r>
  </w:p>
  <w:p w14:paraId="0536D205" w14:textId="77777777" w:rsidR="000B00A5" w:rsidRDefault="000B00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68A24" w14:textId="77777777" w:rsidR="000B00A5" w:rsidRDefault="000B00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D6477" w14:textId="77777777" w:rsidR="00E64F3C" w:rsidRDefault="00E64F3C"/>
  </w:footnote>
  <w:footnote w:type="continuationSeparator" w:id="0">
    <w:p w14:paraId="36867A2E" w14:textId="77777777" w:rsidR="00E64F3C" w:rsidRDefault="00E64F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F1A16" w14:textId="77777777" w:rsidR="000B00A5" w:rsidRDefault="000B00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E58C5" w14:textId="77777777" w:rsidR="000B00A5" w:rsidRDefault="000B00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E4B1E" w14:textId="77777777" w:rsidR="000B00A5" w:rsidRDefault="000B00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zQwNTSzNDEwMjFU0lEKTi0uzszPAykwrAUAW+DshSwAAAA="/>
  </w:docVars>
  <w:rsids>
    <w:rsidRoot w:val="00973930"/>
    <w:rsid w:val="000B00A5"/>
    <w:rsid w:val="005C24E1"/>
    <w:rsid w:val="00973930"/>
    <w:rsid w:val="00C65546"/>
    <w:rsid w:val="00D44220"/>
    <w:rsid w:val="00E64F3C"/>
    <w:rsid w:val="00F33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539A8"/>
  <w15:docId w15:val="{D4D56B52-AB80-40EA-A345-A09A60665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s-419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ro">
    <w:name w:val="Otro_"/>
    <w:basedOn w:val="DefaultParagraphFont"/>
    <w:link w:val="Otro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paragraph" w:customStyle="1" w:styleId="Otro0">
    <w:name w:val="Otro"/>
    <w:basedOn w:val="Normal"/>
    <w:link w:val="Otro"/>
    <w:pPr>
      <w:shd w:val="clear" w:color="auto" w:fill="FFFFFF"/>
    </w:pPr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00A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00A5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0B00A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00A5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EF7349-DA82-4A88-80FB-C0FA7C1B77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E33656-8CE9-48C9-AF59-2AA0A65D3D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96</Words>
  <Characters>1634</Characters>
  <Application>Microsoft Office Word</Application>
  <DocSecurity>0</DocSecurity>
  <Lines>13</Lines>
  <Paragraphs>3</Paragraphs>
  <ScaleCrop>false</ScaleCrop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O</dc:creator>
  <cp:keywords/>
  <cp:lastModifiedBy>Jeanette Córdova</cp:lastModifiedBy>
  <cp:revision>4</cp:revision>
  <dcterms:created xsi:type="dcterms:W3CDTF">2022-10-11T20:22:00Z</dcterms:created>
  <dcterms:modified xsi:type="dcterms:W3CDTF">2023-03-02T22:52:00Z</dcterms:modified>
</cp:coreProperties>
</file>